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81C" w:rsidRDefault="005C581C" w:rsidP="005C581C">
      <w:pPr>
        <w:spacing w:after="0" w:line="240" w:lineRule="auto"/>
      </w:pPr>
      <w:r>
        <w:t>Daniel Lara - ID: 49651280</w:t>
      </w:r>
    </w:p>
    <w:p w:rsidR="005C581C" w:rsidRDefault="005C581C" w:rsidP="005C581C">
      <w:pPr>
        <w:spacing w:after="0" w:line="240" w:lineRule="auto"/>
      </w:pPr>
      <w:r>
        <w:t>Zachary Hart – ID:</w:t>
      </w:r>
      <w:r w:rsidR="00FC17C3">
        <w:t xml:space="preserve"> 70953123</w:t>
      </w:r>
    </w:p>
    <w:p w:rsidR="005C581C" w:rsidRDefault="005C581C" w:rsidP="005C581C">
      <w:pPr>
        <w:spacing w:after="0" w:line="240" w:lineRule="auto"/>
      </w:pPr>
      <w:r>
        <w:t>CS 132</w:t>
      </w:r>
    </w:p>
    <w:p w:rsidR="005C581C" w:rsidRDefault="005C581C" w:rsidP="005C581C"/>
    <w:p w:rsidR="005C581C" w:rsidRDefault="005C581C" w:rsidP="005C581C">
      <w:pPr>
        <w:pStyle w:val="Title"/>
        <w:jc w:val="center"/>
      </w:pPr>
      <w:r>
        <w:t>HW 2: Wireshark Labs</w:t>
      </w:r>
    </w:p>
    <w:p w:rsidR="00BF6D43" w:rsidRDefault="00835EF0" w:rsidP="00835EF0">
      <w:pPr>
        <w:pStyle w:val="Heading1"/>
      </w:pPr>
      <w:r>
        <w:t>Question 2: Wireshark Labs</w:t>
      </w:r>
    </w:p>
    <w:p w:rsidR="00835EF0" w:rsidRDefault="00835EF0" w:rsidP="00835EF0">
      <w:pPr>
        <w:pStyle w:val="Heading2"/>
      </w:pPr>
      <w:r>
        <w:t>HTTP:</w:t>
      </w:r>
    </w:p>
    <w:p w:rsidR="00835EF0" w:rsidRDefault="00835EF0" w:rsidP="00835EF0">
      <w:pPr>
        <w:pStyle w:val="ListParagraph"/>
        <w:numPr>
          <w:ilvl w:val="0"/>
          <w:numId w:val="1"/>
        </w:numPr>
      </w:pPr>
      <w:r>
        <w:t>Is your browser running HTTP version 1.0 or 1.1? What version of HTTP is the server running?</w:t>
      </w:r>
    </w:p>
    <w:p w:rsidR="00835EF0" w:rsidRDefault="00835EF0" w:rsidP="00835EF0">
      <w:pPr>
        <w:pStyle w:val="ListParagraph"/>
        <w:rPr>
          <w:b/>
        </w:rPr>
      </w:pPr>
      <w:r w:rsidRPr="00835EF0">
        <w:rPr>
          <w:b/>
        </w:rPr>
        <w:t>Answer: Both the browser and the server are using version 1.1.</w:t>
      </w:r>
    </w:p>
    <w:p w:rsidR="005C581C" w:rsidRPr="00835EF0" w:rsidRDefault="005C581C" w:rsidP="00835EF0">
      <w:pPr>
        <w:pStyle w:val="ListParagraph"/>
        <w:rPr>
          <w:b/>
        </w:rPr>
      </w:pPr>
    </w:p>
    <w:p w:rsidR="00835EF0" w:rsidRPr="00835EF0" w:rsidRDefault="00835EF0" w:rsidP="00835EF0">
      <w:pPr>
        <w:pStyle w:val="ListParagraph"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39085</wp:posOffset>
                </wp:positionH>
                <wp:positionV relativeFrom="paragraph">
                  <wp:posOffset>2502445</wp:posOffset>
                </wp:positionV>
                <wp:extent cx="1161360" cy="29520"/>
                <wp:effectExtent l="57150" t="114300" r="96520" b="12319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16136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7E867F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63.2pt;margin-top:191.4pt;width:97.15pt;height:13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001085</wp:posOffset>
                </wp:positionH>
                <wp:positionV relativeFrom="paragraph">
                  <wp:posOffset>1958845</wp:posOffset>
                </wp:positionV>
                <wp:extent cx="2599560" cy="39240"/>
                <wp:effectExtent l="57150" t="114300" r="0" b="13271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59956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44AE8F" id="Ink 16" o:spid="_x0000_s1026" type="#_x0000_t75" style="position:absolute;margin-left:76pt;margin-top:148.6pt;width:210.4pt;height:14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">
                <v:imagedata r:id="rId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404267C" wp14:editId="2907AD77">
            <wp:extent cx="5943600" cy="4942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EF0" w:rsidRDefault="00835EF0" w:rsidP="00835EF0">
      <w:pPr>
        <w:rPr>
          <w:rStyle w:val="fontstyle01"/>
        </w:rPr>
      </w:pPr>
    </w:p>
    <w:p w:rsidR="005C581C" w:rsidRDefault="005C581C" w:rsidP="00835EF0">
      <w:pPr>
        <w:rPr>
          <w:rStyle w:val="fontstyle01"/>
        </w:rPr>
      </w:pPr>
    </w:p>
    <w:p w:rsidR="00835EF0" w:rsidRPr="00835EF0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languages (if any) does your browser indicate that it can accept to the</w:t>
      </w:r>
      <w:r w:rsidRPr="00835EF0">
        <w:rPr>
          <w:rFonts w:ascii="TimesNewRomanPSMT" w:hAnsi="TimesNewRomanPSMT"/>
          <w:color w:val="000000"/>
        </w:rPr>
        <w:br/>
      </w:r>
      <w:r>
        <w:rPr>
          <w:rStyle w:val="fontstyle01"/>
        </w:rPr>
        <w:t>server?</w:t>
      </w:r>
    </w:p>
    <w:p w:rsidR="00835EF0" w:rsidRDefault="00835EF0" w:rsidP="00835EF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proofErr w:type="spellStart"/>
      <w:r>
        <w:rPr>
          <w:rStyle w:val="fontstyle01"/>
          <w:b/>
        </w:rPr>
        <w:t>en</w:t>
      </w:r>
      <w:proofErr w:type="spellEnd"/>
      <w:r>
        <w:rPr>
          <w:rStyle w:val="fontstyle01"/>
          <w:b/>
        </w:rPr>
        <w:t xml:space="preserve">-US, </w:t>
      </w:r>
      <w:proofErr w:type="spellStart"/>
      <w:r>
        <w:rPr>
          <w:rStyle w:val="fontstyle01"/>
          <w:b/>
        </w:rPr>
        <w:t>en</w:t>
      </w:r>
      <w:proofErr w:type="spellEnd"/>
    </w:p>
    <w:p w:rsidR="005C581C" w:rsidRDefault="005C581C" w:rsidP="00835EF0">
      <w:pPr>
        <w:pStyle w:val="ListParagraph"/>
        <w:rPr>
          <w:rStyle w:val="fontstyle01"/>
          <w:b/>
        </w:rPr>
      </w:pPr>
    </w:p>
    <w:p w:rsidR="00835EF0" w:rsidRDefault="00835EF0" w:rsidP="00835EF0">
      <w:pPr>
        <w:pStyle w:val="ListParagraph"/>
        <w:rPr>
          <w:b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34400</wp:posOffset>
                </wp:positionH>
                <wp:positionV relativeFrom="paragraph">
                  <wp:posOffset>2923485</wp:posOffset>
                </wp:positionV>
                <wp:extent cx="1561320" cy="29880"/>
                <wp:effectExtent l="76200" t="114300" r="96520" b="12255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56132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C6259" id="Ink 15" o:spid="_x0000_s1026" type="#_x0000_t75" style="position:absolute;margin-left:55pt;margin-top:224.45pt;width:128.65pt;height:13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">
                <v:imagedata r:id="rId1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ACDEE3B" wp14:editId="5550F3AC">
            <wp:extent cx="5943600" cy="4942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835EF0" w:rsidRDefault="00835EF0" w:rsidP="00835EF0">
      <w:pPr>
        <w:pStyle w:val="ListParagraph"/>
        <w:rPr>
          <w:b/>
        </w:rPr>
      </w:pPr>
    </w:p>
    <w:p w:rsidR="00835EF0" w:rsidRPr="00835EF0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What is the IP address of your computer? Of the gaia.cs.umass.edu server?</w:t>
      </w:r>
    </w:p>
    <w:p w:rsidR="00835EF0" w:rsidRDefault="00835EF0" w:rsidP="00835EF0">
      <w:pPr>
        <w:pStyle w:val="ListParagraph"/>
        <w:rPr>
          <w:rStyle w:val="fontstyle01"/>
          <w:b/>
        </w:rPr>
      </w:pPr>
      <w:r w:rsidRPr="00835EF0">
        <w:rPr>
          <w:rStyle w:val="fontstyle01"/>
          <w:b/>
        </w:rPr>
        <w:t>Answer: My IP = 169.234.99.157 Edu IP = 128.119.245.12</w:t>
      </w:r>
    </w:p>
    <w:p w:rsidR="005C581C" w:rsidRDefault="005C581C" w:rsidP="00835EF0">
      <w:pPr>
        <w:pStyle w:val="ListParagraph"/>
        <w:rPr>
          <w:rStyle w:val="fontstyle01"/>
          <w:b/>
        </w:rPr>
      </w:pPr>
    </w:p>
    <w:p w:rsidR="00835EF0" w:rsidRDefault="00835EF0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400165</wp:posOffset>
                </wp:positionH>
                <wp:positionV relativeFrom="paragraph">
                  <wp:posOffset>799695</wp:posOffset>
                </wp:positionV>
                <wp:extent cx="608760" cy="19800"/>
                <wp:effectExtent l="76200" t="95250" r="96520" b="13271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087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A2B3B7" id="Ink 13" o:spid="_x0000_s1026" type="#_x0000_t75" style="position:absolute;margin-left:186.15pt;margin-top:57.3pt;width:53.65pt;height:12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495125</wp:posOffset>
                </wp:positionH>
                <wp:positionV relativeFrom="paragraph">
                  <wp:posOffset>799335</wp:posOffset>
                </wp:positionV>
                <wp:extent cx="589680" cy="19800"/>
                <wp:effectExtent l="57150" t="95250" r="96520" b="13271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8968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5E01F" id="Ink 12" o:spid="_x0000_s1026" type="#_x0000_t75" style="position:absolute;margin-left:114.9pt;margin-top:57.3pt;width:52.15pt;height:12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">
                <v:imagedata r:id="rId1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D676CAF" wp14:editId="692B50B0">
            <wp:extent cx="5943600" cy="49428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835EF0" w:rsidRPr="00835EF0" w:rsidRDefault="00835EF0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835EF0" w:rsidRPr="00835EF0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What is the status code returned from the server to your browser?</w:t>
      </w:r>
    </w:p>
    <w:p w:rsidR="00835EF0" w:rsidRDefault="00835EF0" w:rsidP="00835EF0">
      <w:pPr>
        <w:pStyle w:val="ListParagraph"/>
        <w:rPr>
          <w:rStyle w:val="fontstyle01"/>
          <w:b/>
        </w:rPr>
      </w:pPr>
      <w:r w:rsidRPr="00F06043">
        <w:rPr>
          <w:rStyle w:val="fontstyle01"/>
          <w:b/>
        </w:rPr>
        <w:t>Answer:</w:t>
      </w:r>
      <w:r w:rsidR="00F06043" w:rsidRPr="00F06043">
        <w:rPr>
          <w:rStyle w:val="fontstyle01"/>
          <w:b/>
        </w:rPr>
        <w:t xml:space="preserve"> HTTP/1.1 200 OK (Status Code: 200, Response Phrase: OK)</w:t>
      </w:r>
    </w:p>
    <w:p w:rsidR="005C581C" w:rsidRPr="00F06043" w:rsidRDefault="005C581C" w:rsidP="00835EF0">
      <w:pPr>
        <w:pStyle w:val="ListParagraph"/>
        <w:rPr>
          <w:rStyle w:val="fontstyle01"/>
          <w:b/>
        </w:rPr>
      </w:pPr>
    </w:p>
    <w:p w:rsidR="00835EF0" w:rsidRDefault="00F06043" w:rsidP="00835E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000080</wp:posOffset>
                </wp:positionH>
                <wp:positionV relativeFrom="paragraph">
                  <wp:posOffset>2066625</wp:posOffset>
                </wp:positionV>
                <wp:extent cx="894600" cy="360"/>
                <wp:effectExtent l="57150" t="114300" r="96520" b="13335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8946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C1A137" id="Ink 23" o:spid="_x0000_s1026" type="#_x0000_t75" style="position:absolute;margin-left:75.9pt;margin-top:157.1pt;width:76.15pt;height:11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924000</wp:posOffset>
                </wp:positionH>
                <wp:positionV relativeFrom="paragraph">
                  <wp:posOffset>923265</wp:posOffset>
                </wp:positionV>
                <wp:extent cx="1230120" cy="10440"/>
                <wp:effectExtent l="57150" t="95250" r="103505" b="14224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23012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13C63B" id="Ink 21" o:spid="_x0000_s1026" type="#_x0000_t75" style="position:absolute;margin-left:306.15pt;margin-top:66.85pt;width:102.55pt;height:12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47440</wp:posOffset>
                </wp:positionH>
                <wp:positionV relativeFrom="paragraph">
                  <wp:posOffset>2571705</wp:posOffset>
                </wp:positionV>
                <wp:extent cx="818280" cy="360"/>
                <wp:effectExtent l="57150" t="114300" r="96520" b="1333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8182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C7D6A" id="Ink 20" o:spid="_x0000_s1026" type="#_x0000_t75" style="position:absolute;margin-left:63.9pt;margin-top:196.85pt;width:70.15pt;height:11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866520</wp:posOffset>
                </wp:positionH>
                <wp:positionV relativeFrom="paragraph">
                  <wp:posOffset>2466225</wp:posOffset>
                </wp:positionV>
                <wp:extent cx="657360" cy="39600"/>
                <wp:effectExtent l="57150" t="114300" r="0" b="13208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65736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D5E3E5" id="Ink 19" o:spid="_x0000_s1026" type="#_x0000_t75" style="position:absolute;margin-left:65.4pt;margin-top:188.5pt;width:57.45pt;height:14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">
                <v:imagedata r:id="rId25" o:title=""/>
              </v:shape>
            </w:pict>
          </mc:Fallback>
        </mc:AlternateContent>
      </w:r>
      <w:r w:rsidR="00835EF0">
        <w:rPr>
          <w:noProof/>
        </w:rPr>
        <w:drawing>
          <wp:inline distT="0" distB="0" distL="0" distR="0" wp14:anchorId="1DB4593A" wp14:editId="5A47F0DD">
            <wp:extent cx="5943600" cy="55359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F06043" w:rsidRPr="00835EF0" w:rsidRDefault="00F06043" w:rsidP="00835EF0">
      <w:pPr>
        <w:pStyle w:val="ListParagraph"/>
      </w:pPr>
    </w:p>
    <w:p w:rsidR="00835EF0" w:rsidRPr="00F06043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When was the HTML file that you are retrieving last modified at the server?</w:t>
      </w:r>
    </w:p>
    <w:p w:rsidR="00F06043" w:rsidRDefault="00F06043" w:rsidP="00F06043">
      <w:pPr>
        <w:pStyle w:val="ListParagraph"/>
        <w:rPr>
          <w:rStyle w:val="fontstyle01"/>
          <w:b/>
        </w:rPr>
      </w:pPr>
      <w:r w:rsidRPr="00F06043">
        <w:rPr>
          <w:rStyle w:val="fontstyle01"/>
          <w:b/>
        </w:rPr>
        <w:t>Answer: Thu, 20 Oct 2016 05:59:01 GMT</w:t>
      </w:r>
    </w:p>
    <w:p w:rsidR="005C581C" w:rsidRPr="00F06043" w:rsidRDefault="005C581C" w:rsidP="00F06043">
      <w:pPr>
        <w:pStyle w:val="ListParagraph"/>
        <w:rPr>
          <w:rStyle w:val="fontstyle01"/>
          <w:b/>
        </w:rPr>
      </w:pPr>
    </w:p>
    <w:p w:rsidR="00F06043" w:rsidRDefault="00F06043" w:rsidP="00F06043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771525</wp:posOffset>
                </wp:positionH>
                <wp:positionV relativeFrom="paragraph">
                  <wp:posOffset>2876130</wp:posOffset>
                </wp:positionV>
                <wp:extent cx="2018520" cy="39240"/>
                <wp:effectExtent l="76200" t="114300" r="96520" b="13271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01852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53459B" id="Ink 28" o:spid="_x0000_s1026" type="#_x0000_t75" style="position:absolute;margin-left:57.9pt;margin-top:220.8pt;width:164.65pt;height:14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">
                <v:imagedata r:id="rId2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8EEFC8E" wp14:editId="06E17DB3">
            <wp:extent cx="5943600" cy="553593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F06043" w:rsidRPr="00835EF0" w:rsidRDefault="00F06043" w:rsidP="00F06043">
      <w:pPr>
        <w:pStyle w:val="ListParagraph"/>
      </w:pPr>
    </w:p>
    <w:p w:rsidR="00835EF0" w:rsidRPr="00F06043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How many bytes of content are being returned to your browser?</w:t>
      </w:r>
    </w:p>
    <w:p w:rsidR="00F06043" w:rsidRDefault="00F06043" w:rsidP="00F06043">
      <w:pPr>
        <w:pStyle w:val="ListParagraph"/>
        <w:rPr>
          <w:b/>
        </w:rPr>
      </w:pPr>
      <w:r w:rsidRPr="00F06043">
        <w:rPr>
          <w:b/>
        </w:rPr>
        <w:t xml:space="preserve">Answer: </w:t>
      </w:r>
      <w:r>
        <w:rPr>
          <w:b/>
        </w:rPr>
        <w:t>Content-Length: 128 (</w:t>
      </w:r>
      <w:r w:rsidRPr="00F06043">
        <w:rPr>
          <w:b/>
        </w:rPr>
        <w:t>128 bytes</w:t>
      </w:r>
      <w:r>
        <w:rPr>
          <w:b/>
        </w:rPr>
        <w:t>)</w:t>
      </w:r>
    </w:p>
    <w:p w:rsidR="005C581C" w:rsidRDefault="005C581C" w:rsidP="00F06043">
      <w:pPr>
        <w:pStyle w:val="ListParagraph"/>
        <w:rPr>
          <w:b/>
        </w:rPr>
      </w:pPr>
    </w:p>
    <w:p w:rsidR="00F06043" w:rsidRDefault="00F06043" w:rsidP="00F06043">
      <w:pPr>
        <w:pStyle w:val="ListParagraph"/>
        <w:rPr>
          <w:b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742680</wp:posOffset>
                </wp:positionH>
                <wp:positionV relativeFrom="paragraph">
                  <wp:posOffset>3209625</wp:posOffset>
                </wp:positionV>
                <wp:extent cx="999360" cy="19800"/>
                <wp:effectExtent l="57150" t="95250" r="106045" b="1327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9993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1A5FBB" id="Ink 31" o:spid="_x0000_s1026" type="#_x0000_t75" style="position:absolute;margin-left:55.65pt;margin-top:247.1pt;width:84.4pt;height:12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742680</wp:posOffset>
                </wp:positionH>
                <wp:positionV relativeFrom="paragraph">
                  <wp:posOffset>4057065</wp:posOffset>
                </wp:positionV>
                <wp:extent cx="837360" cy="10800"/>
                <wp:effectExtent l="76200" t="95250" r="96520" b="14160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8373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6FC07" id="Ink 30" o:spid="_x0000_s1026" type="#_x0000_t75" style="position:absolute;margin-left:55.65pt;margin-top:313.8pt;width:71.65pt;height:12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">
                <v:imagedata r:id="rId3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C22441" wp14:editId="50D9F821">
            <wp:extent cx="5943600" cy="553593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382" w:rsidRPr="00F06043" w:rsidRDefault="00100382" w:rsidP="00F06043">
      <w:pPr>
        <w:pStyle w:val="ListParagraph"/>
        <w:rPr>
          <w:b/>
        </w:rPr>
      </w:pPr>
    </w:p>
    <w:p w:rsidR="00835EF0" w:rsidRPr="00100382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By inspecting the raw data in the packet content window, do you see any headers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within the data that are not displayed in the packet-listing window? If so, nam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ne.</w:t>
      </w:r>
    </w:p>
    <w:p w:rsidR="00100382" w:rsidRDefault="00100382" w:rsidP="00100382">
      <w:pPr>
        <w:pStyle w:val="ListParagraph"/>
        <w:rPr>
          <w:rStyle w:val="fontstyle01"/>
          <w:b/>
        </w:rPr>
      </w:pPr>
      <w:r w:rsidRPr="00100382">
        <w:rPr>
          <w:rStyle w:val="fontstyle01"/>
          <w:b/>
        </w:rPr>
        <w:t>Answer: No. All the headers are accounted for in the raw data.</w:t>
      </w:r>
    </w:p>
    <w:p w:rsidR="001E2D17" w:rsidRDefault="001E2D17" w:rsidP="00100382">
      <w:pPr>
        <w:pStyle w:val="ListParagraph"/>
        <w:rPr>
          <w:rStyle w:val="fontstyle01"/>
          <w:b/>
        </w:rPr>
      </w:pPr>
    </w:p>
    <w:p w:rsidR="001E2D17" w:rsidRDefault="001E2D17" w:rsidP="00100382">
      <w:pPr>
        <w:pStyle w:val="ListParagraph"/>
        <w:rPr>
          <w:rStyle w:val="fontstyle01"/>
          <w:b/>
        </w:rPr>
      </w:pPr>
    </w:p>
    <w:p w:rsidR="001E2D17" w:rsidRPr="001E2D17" w:rsidRDefault="001E2D17" w:rsidP="001E2D17">
      <w:pPr>
        <w:pStyle w:val="Heading1"/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</w:pPr>
      <w:r w:rsidRPr="001E2D17"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  <w:lastRenderedPageBreak/>
        <w:t>Question 2: Wireshark Labs</w:t>
      </w:r>
    </w:p>
    <w:p w:rsidR="001E2D17" w:rsidRPr="001E2D17" w:rsidRDefault="001E2D17" w:rsidP="001E2D17">
      <w:pPr>
        <w:pStyle w:val="Heading2"/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</w:pPr>
      <w:r w:rsidRPr="001E2D17"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  <w:t>DNS:</w:t>
      </w:r>
    </w:p>
    <w:p w:rsidR="001E2D17" w:rsidRPr="003145F0" w:rsidRDefault="001E2D17" w:rsidP="001E2D17">
      <w:pPr>
        <w:pStyle w:val="ListParagraph"/>
        <w:numPr>
          <w:ilvl w:val="0"/>
          <w:numId w:val="2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Locate the DNS query and response messages. Are then sent over UDP or TCP?</w:t>
      </w:r>
    </w:p>
    <w:p w:rsidR="001E2D17" w:rsidRPr="003145F0" w:rsidRDefault="001E2D17" w:rsidP="001E2D17">
      <w:pPr>
        <w:pStyle w:val="ListParagraph"/>
        <w:rPr>
          <w:rStyle w:val="fontstyle01"/>
          <w:b/>
        </w:rPr>
      </w:pPr>
      <w:r w:rsidRPr="003145F0">
        <w:rPr>
          <w:rStyle w:val="fontstyle01"/>
          <w:b/>
        </w:rPr>
        <w:t>Answer: Both the query and the query response use UDP</w:t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789B24DC" wp14:editId="72E1F604">
                <wp:simplePos x="0" y="0"/>
                <wp:positionH relativeFrom="column">
                  <wp:posOffset>591405</wp:posOffset>
                </wp:positionH>
                <wp:positionV relativeFrom="paragraph">
                  <wp:posOffset>1729045</wp:posOffset>
                </wp:positionV>
                <wp:extent cx="504000" cy="360"/>
                <wp:effectExtent l="57150" t="114300" r="106045" b="1333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504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6E28A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3.7pt;margin-top:130.5pt;width:45.4pt;height:11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">
                <v:imagedata r:id="rId3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1A7FF72" wp14:editId="04FFAC55">
            <wp:extent cx="4114800" cy="2892669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37407" cy="2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5F82EC47" wp14:editId="3CAF50DC">
                <wp:simplePos x="0" y="0"/>
                <wp:positionH relativeFrom="column">
                  <wp:posOffset>601125</wp:posOffset>
                </wp:positionH>
                <wp:positionV relativeFrom="paragraph">
                  <wp:posOffset>1763110</wp:posOffset>
                </wp:positionV>
                <wp:extent cx="513720" cy="360"/>
                <wp:effectExtent l="57150" t="114300" r="95885" b="1333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5137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6D4194" id="Ink 3" o:spid="_x0000_s1026" type="#_x0000_t75" style="position:absolute;margin-left:44.5pt;margin-top:133.2pt;width:46.1pt;height:11.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">
                <v:imagedata r:id="rId39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CBDE56F" wp14:editId="0C17A12E">
            <wp:extent cx="3429000" cy="2851638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45303" cy="286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Pr="003145F0" w:rsidRDefault="001E2D17" w:rsidP="001E2D17">
      <w:pPr>
        <w:pStyle w:val="ListParagraph"/>
        <w:numPr>
          <w:ilvl w:val="0"/>
          <w:numId w:val="2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is the destination port for the DNS query message? What is the source por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f DNS response message?</w:t>
      </w:r>
    </w:p>
    <w:p w:rsidR="001E2D17" w:rsidRDefault="001E2D17" w:rsidP="001E2D17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Destination Port = 53 and Source Port = 53</w:t>
      </w:r>
    </w:p>
    <w:p w:rsidR="001E2D17" w:rsidRPr="008B5446" w:rsidRDefault="001E2D17" w:rsidP="001E2D17">
      <w:pPr>
        <w:pStyle w:val="ListParagraph"/>
        <w:rPr>
          <w:rStyle w:val="fontstyle01"/>
          <w:b/>
        </w:rPr>
      </w:pPr>
    </w:p>
    <w:p w:rsidR="001E2D17" w:rsidRDefault="001E2D17" w:rsidP="001E2D17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018F0AA0" wp14:editId="67975658">
                <wp:simplePos x="0" y="0"/>
                <wp:positionH relativeFrom="column">
                  <wp:posOffset>651251</wp:posOffset>
                </wp:positionH>
                <wp:positionV relativeFrom="paragraph">
                  <wp:posOffset>2407271</wp:posOffset>
                </wp:positionV>
                <wp:extent cx="509919" cy="6149"/>
                <wp:effectExtent l="57150" t="114300" r="99695" b="12763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09919" cy="61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D98937" id="Ink 24" o:spid="_x0000_s1026" type="#_x0000_t75" style="position:absolute;margin-left:48.45pt;margin-top:183.5pt;width:45.8pt;height:12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">
                <v:imagedata r:id="rId42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3D84CFB" wp14:editId="0C0E046A">
            <wp:extent cx="4314825" cy="30332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43946" cy="30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10CC1813" wp14:editId="00C441E9">
                <wp:simplePos x="0" y="0"/>
                <wp:positionH relativeFrom="column">
                  <wp:posOffset>651251</wp:posOffset>
                </wp:positionH>
                <wp:positionV relativeFrom="paragraph">
                  <wp:posOffset>1651246</wp:posOffset>
                </wp:positionV>
                <wp:extent cx="453944" cy="20354"/>
                <wp:effectExtent l="76200" t="95250" r="99060" b="1320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453944" cy="203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8BCCC3" id="Ink 25" o:spid="_x0000_s1026" type="#_x0000_t75" style="position:absolute;margin-left:48.45pt;margin-top:124.3pt;width:41.45pt;height:13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">
                <v:imagedata r:id="rId45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421332F" wp14:editId="08B533A6">
            <wp:extent cx="4769333" cy="3352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78378" cy="335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Pr="003145F0" w:rsidRDefault="001E2D17" w:rsidP="001E2D17">
      <w:pPr>
        <w:pStyle w:val="ListParagraph"/>
      </w:pPr>
    </w:p>
    <w:p w:rsidR="001E2D17" w:rsidRPr="003145F0" w:rsidRDefault="001E2D17" w:rsidP="001E2D17">
      <w:pPr>
        <w:pStyle w:val="ListParagraph"/>
        <w:numPr>
          <w:ilvl w:val="0"/>
          <w:numId w:val="2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To what IP address is the DNS query message sent? Use ipconfig to determine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P address of your local DNS server. Are these two IP addresses the same?</w:t>
      </w:r>
    </w:p>
    <w:p w:rsidR="001E2D17" w:rsidRDefault="001E2D17" w:rsidP="001E2D17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IP Address = 192.168.1.1 | Local DNS server IP Address = 192.168.1.1 (Local DNS was found using the command “ipconfig /all”</w:t>
      </w:r>
    </w:p>
    <w:p w:rsidR="001E2D17" w:rsidRPr="008B5446" w:rsidRDefault="001E2D17" w:rsidP="001E2D17">
      <w:pPr>
        <w:pStyle w:val="ListParagraph"/>
        <w:rPr>
          <w:rStyle w:val="fontstyle01"/>
          <w:b/>
        </w:rPr>
      </w:pPr>
    </w:p>
    <w:p w:rsidR="001E2D17" w:rsidRDefault="001E2D17" w:rsidP="001E2D17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A8B0E4D" wp14:editId="33B073E0">
                <wp:simplePos x="0" y="0"/>
                <wp:positionH relativeFrom="column">
                  <wp:posOffset>665881</wp:posOffset>
                </wp:positionH>
                <wp:positionV relativeFrom="paragraph">
                  <wp:posOffset>2038642</wp:posOffset>
                </wp:positionV>
                <wp:extent cx="792759" cy="9753"/>
                <wp:effectExtent l="76200" t="95250" r="83820" b="14287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792759" cy="975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B6D532" id="Ink 4" o:spid="_x0000_s1026" type="#_x0000_t75" style="position:absolute;margin-left:49.6pt;margin-top:154.6pt;width:68.1pt;height:12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">
                <v:imagedata r:id="rId4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35A2481" wp14:editId="04373153">
            <wp:extent cx="5338401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44828" cy="375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546BE311" wp14:editId="49F2D991">
                <wp:simplePos x="0" y="0"/>
                <wp:positionH relativeFrom="column">
                  <wp:posOffset>3282263</wp:posOffset>
                </wp:positionH>
                <wp:positionV relativeFrom="paragraph">
                  <wp:posOffset>1617269</wp:posOffset>
                </wp:positionV>
                <wp:extent cx="790640" cy="23323"/>
                <wp:effectExtent l="76200" t="95250" r="85725" b="12954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790640" cy="233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707B43" id="Ink 6" o:spid="_x0000_s1026" type="#_x0000_t75" style="position:absolute;margin-left:255.6pt;margin-top:121.6pt;width:67.9pt;height:13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">
                <v:imagedata r:id="rId5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4917A14" wp14:editId="5C05020B">
            <wp:extent cx="5943600" cy="301244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Pr="003145F0" w:rsidRDefault="001E2D17" w:rsidP="001E2D17">
      <w:pPr>
        <w:pStyle w:val="ListParagraph"/>
      </w:pPr>
    </w:p>
    <w:p w:rsidR="001E2D17" w:rsidRPr="003145F0" w:rsidRDefault="001E2D17" w:rsidP="001E2D17">
      <w:pPr>
        <w:pStyle w:val="ListParagraph"/>
        <w:numPr>
          <w:ilvl w:val="0"/>
          <w:numId w:val="2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query message. What “Type” of DNS query is it? Does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query message contain any “answers”?</w:t>
      </w:r>
    </w:p>
    <w:p w:rsidR="001E2D17" w:rsidRPr="008B5446" w:rsidRDefault="001E2D17" w:rsidP="001E2D17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 xml:space="preserve">Answer: Type-A, class IN. The Query message does not have any answers associated with it. </w:t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472C435A" wp14:editId="0820A7FE">
                <wp:simplePos x="0" y="0"/>
                <wp:positionH relativeFrom="column">
                  <wp:posOffset>908649</wp:posOffset>
                </wp:positionH>
                <wp:positionV relativeFrom="paragraph">
                  <wp:posOffset>3215917</wp:posOffset>
                </wp:positionV>
                <wp:extent cx="930787" cy="34984"/>
                <wp:effectExtent l="19050" t="114300" r="98425" b="11747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930787" cy="349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4D85EC" id="Ink 8" o:spid="_x0000_s1026" type="#_x0000_t75" style="position:absolute;margin-left:68.7pt;margin-top:247.5pt;width:79pt;height:14.1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67D97C02" wp14:editId="1D775689">
                <wp:simplePos x="0" y="0"/>
                <wp:positionH relativeFrom="column">
                  <wp:posOffset>1301318</wp:posOffset>
                </wp:positionH>
                <wp:positionV relativeFrom="paragraph">
                  <wp:posOffset>2880070</wp:posOffset>
                </wp:positionV>
                <wp:extent cx="584128" cy="21626"/>
                <wp:effectExtent l="57150" t="95250" r="102235" b="13081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584128" cy="216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3099DA" id="Ink 10" o:spid="_x0000_s1026" type="#_x0000_t75" style="position:absolute;margin-left:99.6pt;margin-top:221.1pt;width:51.7pt;height:13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">
                <v:imagedata r:id="rId5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3F7846" wp14:editId="4BF5D93D">
            <wp:extent cx="5943600" cy="4178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</w:pPr>
    </w:p>
    <w:p w:rsidR="001E2D17" w:rsidRPr="003145F0" w:rsidRDefault="001E2D17" w:rsidP="001E2D17">
      <w:pPr>
        <w:pStyle w:val="ListParagraph"/>
      </w:pPr>
    </w:p>
    <w:p w:rsidR="001E2D17" w:rsidRPr="003145F0" w:rsidRDefault="001E2D17" w:rsidP="001E2D17">
      <w:pPr>
        <w:pStyle w:val="ListParagraph"/>
        <w:numPr>
          <w:ilvl w:val="0"/>
          <w:numId w:val="2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response message. How many “answers” are provided? Wh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do each of these answers contain?</w:t>
      </w:r>
    </w:p>
    <w:p w:rsidR="001E2D17" w:rsidRPr="006B0157" w:rsidRDefault="001E2D17" w:rsidP="001E2D17">
      <w:pPr>
        <w:pStyle w:val="ListParagraph"/>
        <w:rPr>
          <w:rStyle w:val="fontstyle01"/>
          <w:b/>
        </w:rPr>
      </w:pPr>
      <w:r w:rsidRPr="006B0157">
        <w:rPr>
          <w:rStyle w:val="fontstyle01"/>
          <w:b/>
        </w:rPr>
        <w:t xml:space="preserve">Answer: There were 3 answers provided. </w:t>
      </w:r>
      <w:proofErr w:type="gramStart"/>
      <w:r w:rsidRPr="006B0157">
        <w:rPr>
          <w:rStyle w:val="fontstyle01"/>
          <w:b/>
        </w:rPr>
        <w:t>All of</w:t>
      </w:r>
      <w:proofErr w:type="gramEnd"/>
      <w:r w:rsidRPr="006B0157">
        <w:rPr>
          <w:rStyle w:val="fontstyle01"/>
          <w:b/>
        </w:rPr>
        <w:t xml:space="preserve"> the answers have the following: Name, Type, Class, Time to live, and Data length. The first answer is of type “</w:t>
      </w:r>
      <w:proofErr w:type="spellStart"/>
      <w:r w:rsidRPr="006B0157">
        <w:rPr>
          <w:rStyle w:val="fontstyle01"/>
          <w:b/>
        </w:rPr>
        <w:t>CName</w:t>
      </w:r>
      <w:proofErr w:type="spellEnd"/>
      <w:r w:rsidRPr="006B0157">
        <w:rPr>
          <w:rStyle w:val="fontstyle01"/>
          <w:b/>
        </w:rPr>
        <w:t xml:space="preserve">” and its value is </w:t>
      </w:r>
      <w:hyperlink r:id="rId58" w:history="1">
        <w:r w:rsidRPr="006B0157">
          <w:rPr>
            <w:rStyle w:val="Hyperlink"/>
            <w:rFonts w:ascii="TimesNewRomanPSMT" w:hAnsi="TimesNewRomanPSMT"/>
            <w:b/>
            <w:sz w:val="24"/>
            <w:szCs w:val="24"/>
          </w:rPr>
          <w:t>www.ietf.org.cdn.cloudflare-dnssec.net</w:t>
        </w:r>
      </w:hyperlink>
      <w:r w:rsidRPr="006B0157">
        <w:rPr>
          <w:rStyle w:val="fontstyle01"/>
          <w:b/>
        </w:rPr>
        <w:t>. The other two responses are of type A and have addresses associated with them. (2</w:t>
      </w:r>
      <w:r w:rsidRPr="006B0157">
        <w:rPr>
          <w:rStyle w:val="fontstyle01"/>
          <w:b/>
          <w:vertAlign w:val="superscript"/>
        </w:rPr>
        <w:t>nd</w:t>
      </w:r>
      <w:r w:rsidRPr="006B0157">
        <w:rPr>
          <w:rStyle w:val="fontstyle01"/>
          <w:b/>
        </w:rPr>
        <w:t>: 104.20.1.85, 3</w:t>
      </w:r>
      <w:r w:rsidRPr="006B0157">
        <w:rPr>
          <w:rStyle w:val="fontstyle01"/>
          <w:b/>
          <w:vertAlign w:val="superscript"/>
        </w:rPr>
        <w:t>rd</w:t>
      </w:r>
      <w:r w:rsidRPr="006B0157">
        <w:rPr>
          <w:rStyle w:val="fontstyle01"/>
          <w:b/>
        </w:rPr>
        <w:t>: 104.20.0.85)</w:t>
      </w:r>
    </w:p>
    <w:p w:rsidR="001E2D17" w:rsidRDefault="001E2D17" w:rsidP="001E2D17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319BE1C3" wp14:editId="4430BF32">
                <wp:simplePos x="0" y="0"/>
                <wp:positionH relativeFrom="column">
                  <wp:posOffset>768500</wp:posOffset>
                </wp:positionH>
                <wp:positionV relativeFrom="paragraph">
                  <wp:posOffset>3398862</wp:posOffset>
                </wp:positionV>
                <wp:extent cx="2759288" cy="62123"/>
                <wp:effectExtent l="0" t="95250" r="98425" b="12890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2759288" cy="621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A5133" id="Ink 33" o:spid="_x0000_s1026" type="#_x0000_t75" style="position:absolute;margin-left:57.65pt;margin-top:261.95pt;width:222.95pt;height:16.4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D23B456" wp14:editId="7DCA128B">
                <wp:simplePos x="0" y="0"/>
                <wp:positionH relativeFrom="column">
                  <wp:posOffset>807725</wp:posOffset>
                </wp:positionH>
                <wp:positionV relativeFrom="paragraph">
                  <wp:posOffset>2792896</wp:posOffset>
                </wp:positionV>
                <wp:extent cx="2692500" cy="46009"/>
                <wp:effectExtent l="76200" t="95250" r="107950" b="1257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2692500" cy="460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FB8EDA" id="Ink 32" o:spid="_x0000_s1026" type="#_x0000_t75" style="position:absolute;margin-left:60.75pt;margin-top:214.2pt;width:217.7pt;height:15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">
                <v:imagedata r:id="rId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4C364D64" wp14:editId="5A43C892">
                <wp:simplePos x="0" y="0"/>
                <wp:positionH relativeFrom="column">
                  <wp:posOffset>785250</wp:posOffset>
                </wp:positionH>
                <wp:positionV relativeFrom="paragraph">
                  <wp:posOffset>2130426</wp:posOffset>
                </wp:positionV>
                <wp:extent cx="2939085" cy="57882"/>
                <wp:effectExtent l="57150" t="95250" r="52070" b="13271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939085" cy="578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E5CA44" id="Ink 11" o:spid="_x0000_s1026" type="#_x0000_t75" style="position:absolute;margin-left:59pt;margin-top:162.1pt;width:237.1pt;height:15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">
                <v:imagedata r:id="rId64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57281AC" wp14:editId="44E58E42">
            <wp:extent cx="5943600" cy="4925060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</w:pP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6814B6">
        <w:rPr>
          <w:rStyle w:val="fontstyle01"/>
        </w:rPr>
        <w:t xml:space="preserve">What is the destination port for the DNS query message? What is the source port of DNS response message? </w:t>
      </w:r>
    </w:p>
    <w:p w:rsidR="001E2D17" w:rsidRDefault="001E2D17" w:rsidP="001E2D17">
      <w:pPr>
        <w:pStyle w:val="ListParagraph"/>
        <w:rPr>
          <w:rStyle w:val="fontstyle01"/>
          <w:b/>
        </w:rPr>
      </w:pPr>
      <w:r>
        <w:rPr>
          <w:rFonts w:ascii="TimesNewRomanPSMT" w:hAnsi="TimesNewRomanPSMT"/>
          <w:b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358F4DAC" wp14:editId="55A39534">
                <wp:simplePos x="0" y="0"/>
                <wp:positionH relativeFrom="column">
                  <wp:posOffset>-1127635</wp:posOffset>
                </wp:positionH>
                <wp:positionV relativeFrom="paragraph">
                  <wp:posOffset>200671</wp:posOffset>
                </wp:positionV>
                <wp:extent cx="212" cy="212"/>
                <wp:effectExtent l="76200" t="114300" r="95250" b="1333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212" cy="21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84CA97" id="Ink 34" o:spid="_x0000_s1026" type="#_x0000_t75" style="position:absolute;margin-left:-90.45pt;margin-top:12.45pt;width:3.35pt;height:6.7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">
                <v:imagedata r:id="rId67" o:title=""/>
              </v:shape>
            </w:pict>
          </mc:Fallback>
        </mc:AlternateContent>
      </w:r>
      <w:r>
        <w:rPr>
          <w:rStyle w:val="fontstyle01"/>
          <w:b/>
        </w:rPr>
        <w:t>Answer: The destination port in the query message is 53. The source port of the response message is 53</w:t>
      </w:r>
    </w:p>
    <w:p w:rsidR="001E2D17" w:rsidRPr="006814B6" w:rsidRDefault="001E2D17" w:rsidP="001E2D17">
      <w:pPr>
        <w:pStyle w:val="ListParagraph"/>
        <w:rPr>
          <w:rStyle w:val="fontstyle01"/>
          <w:b/>
        </w:rPr>
      </w:pP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6814B6">
        <w:rPr>
          <w:rStyle w:val="fontstyle01"/>
        </w:rPr>
        <w:t xml:space="preserve">To what IP address is the DNS query message sent? Is this the IP address of your default local DNS server? </w:t>
      </w:r>
    </w:p>
    <w:p w:rsidR="001E2D17" w:rsidRPr="006814B6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6814B6">
        <w:rPr>
          <w:rStyle w:val="fontstyle01"/>
        </w:rPr>
        <w:lastRenderedPageBreak/>
        <w:t xml:space="preserve">Examine the DNS query message. What “Type” of DNS query is it? Does the query message contain any “answers”? </w:t>
      </w:r>
    </w:p>
    <w:p w:rsidR="001E2D17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The DNS query message is type </w:t>
      </w:r>
      <w:proofErr w:type="gramStart"/>
      <w:r>
        <w:rPr>
          <w:rStyle w:val="fontstyle01"/>
          <w:b/>
        </w:rPr>
        <w:t>A,</w:t>
      </w:r>
      <w:proofErr w:type="gramEnd"/>
      <w:r>
        <w:rPr>
          <w:rStyle w:val="fontstyle01"/>
          <w:b/>
        </w:rPr>
        <w:t xml:space="preserve"> it does not contain any answers.</w:t>
      </w:r>
    </w:p>
    <w:p w:rsidR="001E2D17" w:rsidRPr="006814B6" w:rsidRDefault="001E2D17" w:rsidP="001E2D17">
      <w:pPr>
        <w:pStyle w:val="ListParagraph"/>
        <w:rPr>
          <w:rStyle w:val="fontstyle01"/>
          <w:b/>
        </w:rPr>
      </w:pP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6814B6">
        <w:rPr>
          <w:rStyle w:val="fontstyle01"/>
        </w:rPr>
        <w:t xml:space="preserve">Examine the DNS response message. How many “answers” are provided? What do each of these answers contain? </w:t>
      </w:r>
    </w:p>
    <w:p w:rsidR="001E2D17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response message contains 3 answers. Each answer contains a name, a type, a class, time to live, data length, and either an address (if type A) or a CNAME (if type CNAME).</w:t>
      </w: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6814B6">
        <w:rPr>
          <w:rStyle w:val="fontstyle01"/>
        </w:rPr>
        <w:lastRenderedPageBreak/>
        <w:t>Provide a screenshot.</w:t>
      </w:r>
      <w:r>
        <w:rPr>
          <w:noProof/>
        </w:rPr>
        <w:drawing>
          <wp:inline distT="0" distB="0" distL="0" distR="0" wp14:anchorId="7F9FBDEF" wp14:editId="2E46760F">
            <wp:extent cx="5286375" cy="3414117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329491" cy="344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2BD738" wp14:editId="0CEC5AE9">
            <wp:extent cx="5343525" cy="4112117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357396" cy="412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226AD0">
        <w:rPr>
          <w:rStyle w:val="fontstyle01"/>
        </w:rPr>
        <w:lastRenderedPageBreak/>
        <w:t xml:space="preserve">To what IP address is the DNS query message sent? Is this the IP address of your default local DNS server? </w:t>
      </w:r>
    </w:p>
    <w:p w:rsidR="001E2D17" w:rsidRPr="006814B6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226AD0">
        <w:rPr>
          <w:rStyle w:val="fontstyle01"/>
        </w:rPr>
        <w:t>Examine the DNS query message. What “Type” of DNS query is it? Does the query message contain any “answers”?</w:t>
      </w:r>
    </w:p>
    <w:p w:rsidR="001E2D17" w:rsidRPr="00226AD0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query is of NS and contains no answers.</w:t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numPr>
          <w:ilvl w:val="0"/>
          <w:numId w:val="3"/>
        </w:numPr>
        <w:rPr>
          <w:rStyle w:val="fontstyle01"/>
        </w:rPr>
      </w:pPr>
      <w:r w:rsidRPr="00226AD0">
        <w:rPr>
          <w:rStyle w:val="fontstyle01"/>
        </w:rPr>
        <w:t>Examine the DNS response message. What MIT nameservers does the response message provide? Does this response message also provide the IP addresses of the MIT nameser</w:t>
      </w:r>
      <w:r>
        <w:rPr>
          <w:rStyle w:val="fontstyle01"/>
        </w:rPr>
        <w:t>ver</w:t>
      </w:r>
      <w:r w:rsidRPr="00226AD0">
        <w:rPr>
          <w:rStyle w:val="fontstyle01"/>
        </w:rPr>
        <w:t xml:space="preserve">s? </w:t>
      </w:r>
    </w:p>
    <w:p w:rsidR="001E2D17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nameservers provided are as follows:</w:t>
      </w:r>
    </w:p>
    <w:p w:rsidR="001E2D17" w:rsidRDefault="001E2D17" w:rsidP="001E2D17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62684EC5" wp14:editId="56A2C943">
            <wp:extent cx="2751909" cy="1131527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0"/>
                    <a:srcRect l="8647" t="37262" r="45038" b="43053"/>
                    <a:stretch/>
                  </pic:blipFill>
                  <pic:spPr bwMode="auto">
                    <a:xfrm>
                      <a:off x="0" y="0"/>
                      <a:ext cx="2752758" cy="1131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In addition, the IP addresses of the nameservers are also provided:</w:t>
      </w:r>
    </w:p>
    <w:p w:rsidR="001E2D17" w:rsidRPr="0061260A" w:rsidRDefault="001E2D17" w:rsidP="001E2D17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3E0FE62F" wp14:editId="02FE608F">
            <wp:extent cx="3518263" cy="1201396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0"/>
                    <a:srcRect l="3078" t="56190" r="37709" b="22909"/>
                    <a:stretch/>
                  </pic:blipFill>
                  <pic:spPr bwMode="auto">
                    <a:xfrm>
                      <a:off x="0" y="0"/>
                      <a:ext cx="3519393" cy="120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Default="001E2D17" w:rsidP="001E2D17">
      <w:pPr>
        <w:pStyle w:val="ListParagraph"/>
        <w:rPr>
          <w:rStyle w:val="fontstyle01"/>
        </w:rPr>
      </w:pPr>
    </w:p>
    <w:p w:rsidR="001E2D17" w:rsidRPr="001E2D17" w:rsidRDefault="001E2D17" w:rsidP="001E2D17">
      <w:pPr>
        <w:pStyle w:val="ListParagraph"/>
        <w:numPr>
          <w:ilvl w:val="0"/>
          <w:numId w:val="3"/>
        </w:numPr>
        <w:rPr>
          <w:rFonts w:ascii="TimesNewRomanPSMT" w:hAnsi="TimesNewRomanPSMT"/>
          <w:color w:val="000000"/>
          <w:sz w:val="24"/>
          <w:szCs w:val="24"/>
        </w:rPr>
      </w:pPr>
      <w:r w:rsidRPr="00226AD0">
        <w:rPr>
          <w:rStyle w:val="fontstyle01"/>
        </w:rPr>
        <w:lastRenderedPageBreak/>
        <w:t>Provide a screenshot.</w:t>
      </w:r>
      <w:r>
        <w:rPr>
          <w:noProof/>
        </w:rPr>
        <w:drawing>
          <wp:inline distT="0" distB="0" distL="0" distR="0" wp14:anchorId="73CB0C5D" wp14:editId="4FA63164">
            <wp:extent cx="5029200" cy="32480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073132" cy="327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6AD0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C19F92" wp14:editId="60138080">
            <wp:extent cx="4914900" cy="4754744"/>
            <wp:effectExtent l="0" t="0" r="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963583" cy="480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D17" w:rsidRPr="006814B6" w:rsidRDefault="001E2D17" w:rsidP="001E2D17">
      <w:pPr>
        <w:ind w:left="360"/>
        <w:rPr>
          <w:rStyle w:val="fontstyle01"/>
        </w:rPr>
      </w:pPr>
      <w:r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0" wp14:anchorId="167922AC" wp14:editId="4033DE9A">
            <wp:simplePos x="0" y="0"/>
            <wp:positionH relativeFrom="margin">
              <wp:align>right</wp:align>
            </wp:positionH>
            <wp:positionV relativeFrom="margin">
              <wp:posOffset>-635</wp:posOffset>
            </wp:positionV>
            <wp:extent cx="5932805" cy="8218805"/>
            <wp:effectExtent l="0" t="0" r="0" b="0"/>
            <wp:wrapTopAndBottom/>
            <wp:docPr id="46" name="Picture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821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E2D17" w:rsidRDefault="001E2D17" w:rsidP="00100382">
      <w:pPr>
        <w:pStyle w:val="ListParagraph"/>
        <w:rPr>
          <w:b/>
        </w:rPr>
      </w:pPr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0" wp14:anchorId="1F648DE7" wp14:editId="6FA48E96">
            <wp:simplePos x="0" y="0"/>
            <wp:positionH relativeFrom="margin">
              <wp:posOffset>223284</wp:posOffset>
            </wp:positionH>
            <wp:positionV relativeFrom="margin">
              <wp:align>top</wp:align>
            </wp:positionV>
            <wp:extent cx="5943600" cy="8218805"/>
            <wp:effectExtent l="0" t="0" r="0" b="0"/>
            <wp:wrapTopAndBottom/>
            <wp:docPr id="45" name="Picture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1E2D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930CDE"/>
    <w:multiLevelType w:val="hybridMultilevel"/>
    <w:tmpl w:val="BB10E670"/>
    <w:lvl w:ilvl="0" w:tplc="165C4CB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17D03"/>
    <w:multiLevelType w:val="hybridMultilevel"/>
    <w:tmpl w:val="FBD4989E"/>
    <w:lvl w:ilvl="0" w:tplc="5498D68A">
      <w:start w:val="4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2859DC"/>
    <w:multiLevelType w:val="hybridMultilevel"/>
    <w:tmpl w:val="6EF41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zMxMrI0sjC3MDZW0lEKTi0uzszPAykwrAUAb8MnDCwAAAA="/>
  </w:docVars>
  <w:rsids>
    <w:rsidRoot w:val="00835EF0"/>
    <w:rsid w:val="00100382"/>
    <w:rsid w:val="001E2D17"/>
    <w:rsid w:val="005C581C"/>
    <w:rsid w:val="00835EF0"/>
    <w:rsid w:val="00B36F03"/>
    <w:rsid w:val="00BF6D43"/>
    <w:rsid w:val="00F06043"/>
    <w:rsid w:val="00FC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58DE2"/>
  <w15:chartTrackingRefBased/>
  <w15:docId w15:val="{E6A480C4-0E36-4D5E-813C-C25198C5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5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E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E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5E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35EF0"/>
    <w:pPr>
      <w:ind w:left="720"/>
      <w:contextualSpacing/>
    </w:pPr>
  </w:style>
  <w:style w:type="character" w:customStyle="1" w:styleId="fontstyle01">
    <w:name w:val="fontstyle01"/>
    <w:basedOn w:val="DefaultParagraphFont"/>
    <w:rsid w:val="00835E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C58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58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E2D1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2D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D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customXml" Target="ink/ink6.xml"/><Relationship Id="rId26" Type="http://schemas.openxmlformats.org/officeDocument/2006/relationships/image" Target="media/image13.png"/><Relationship Id="rId39" Type="http://schemas.openxmlformats.org/officeDocument/2006/relationships/image" Target="media/image21.emf"/><Relationship Id="rId21" Type="http://schemas.openxmlformats.org/officeDocument/2006/relationships/image" Target="media/image10.png"/><Relationship Id="rId34" Type="http://schemas.openxmlformats.org/officeDocument/2006/relationships/image" Target="media/image18.png"/><Relationship Id="rId42" Type="http://schemas.openxmlformats.org/officeDocument/2006/relationships/image" Target="media/image23.emf"/><Relationship Id="rId47" Type="http://schemas.openxmlformats.org/officeDocument/2006/relationships/customXml" Target="ink/ink17.xml"/><Relationship Id="rId50" Type="http://schemas.openxmlformats.org/officeDocument/2006/relationships/customXml" Target="ink/ink18.xml"/><Relationship Id="rId55" Type="http://schemas.openxmlformats.org/officeDocument/2006/relationships/customXml" Target="ink/ink20.xml"/><Relationship Id="rId63" Type="http://schemas.openxmlformats.org/officeDocument/2006/relationships/customXml" Target="ink/ink23.xml"/><Relationship Id="rId68" Type="http://schemas.openxmlformats.org/officeDocument/2006/relationships/image" Target="media/image39.png"/><Relationship Id="rId7" Type="http://schemas.openxmlformats.org/officeDocument/2006/relationships/customXml" Target="ink/ink2.xml"/><Relationship Id="rId71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15.png"/><Relationship Id="rId11" Type="http://schemas.openxmlformats.org/officeDocument/2006/relationships/image" Target="media/image4.png"/><Relationship Id="rId24" Type="http://schemas.openxmlformats.org/officeDocument/2006/relationships/customXml" Target="ink/ink9.xml"/><Relationship Id="rId32" Type="http://schemas.openxmlformats.org/officeDocument/2006/relationships/customXml" Target="ink/ink12.xml"/><Relationship Id="rId37" Type="http://schemas.openxmlformats.org/officeDocument/2006/relationships/image" Target="media/image20.png"/><Relationship Id="rId40" Type="http://schemas.openxmlformats.org/officeDocument/2006/relationships/image" Target="media/image22.png"/><Relationship Id="rId45" Type="http://schemas.openxmlformats.org/officeDocument/2006/relationships/image" Target="media/image25.emf"/><Relationship Id="rId53" Type="http://schemas.openxmlformats.org/officeDocument/2006/relationships/customXml" Target="ink/ink19.xml"/><Relationship Id="rId58" Type="http://schemas.openxmlformats.org/officeDocument/2006/relationships/hyperlink" Target="http://www.ietf.org.cdn.cloudflare-dnssec.net" TargetMode="External"/><Relationship Id="rId66" Type="http://schemas.openxmlformats.org/officeDocument/2006/relationships/customXml" Target="ink/ink24.xml"/><Relationship Id="rId74" Type="http://schemas.openxmlformats.org/officeDocument/2006/relationships/fontTable" Target="fontTable.xml"/><Relationship Id="rId5" Type="http://schemas.openxmlformats.org/officeDocument/2006/relationships/customXml" Target="ink/ink1.xml"/><Relationship Id="rId15" Type="http://schemas.openxmlformats.org/officeDocument/2006/relationships/customXml" Target="ink/ink5.xm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image" Target="media/image19.emf"/><Relationship Id="rId49" Type="http://schemas.openxmlformats.org/officeDocument/2006/relationships/image" Target="media/image28.png"/><Relationship Id="rId57" Type="http://schemas.openxmlformats.org/officeDocument/2006/relationships/image" Target="media/image33.png"/><Relationship Id="rId61" Type="http://schemas.openxmlformats.org/officeDocument/2006/relationships/customXml" Target="ink/ink22.xml"/><Relationship Id="rId10" Type="http://schemas.openxmlformats.org/officeDocument/2006/relationships/customXml" Target="ink/ink3.xml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4" Type="http://schemas.openxmlformats.org/officeDocument/2006/relationships/customXml" Target="ink/ink16.xml"/><Relationship Id="rId52" Type="http://schemas.openxmlformats.org/officeDocument/2006/relationships/image" Target="media/image30.png"/><Relationship Id="rId60" Type="http://schemas.openxmlformats.org/officeDocument/2006/relationships/image" Target="media/image34.emf"/><Relationship Id="rId65" Type="http://schemas.openxmlformats.org/officeDocument/2006/relationships/image" Target="media/image37.png"/><Relationship Id="rId73" Type="http://schemas.openxmlformats.org/officeDocument/2006/relationships/image" Target="media/image4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customXml" Target="ink/ink8.xml"/><Relationship Id="rId27" Type="http://schemas.openxmlformats.org/officeDocument/2006/relationships/customXml" Target="ink/ink10.xml"/><Relationship Id="rId30" Type="http://schemas.openxmlformats.org/officeDocument/2006/relationships/customXml" Target="ink/ink11.xml"/><Relationship Id="rId35" Type="http://schemas.openxmlformats.org/officeDocument/2006/relationships/customXml" Target="ink/ink13.xml"/><Relationship Id="rId43" Type="http://schemas.openxmlformats.org/officeDocument/2006/relationships/image" Target="media/image24.png"/><Relationship Id="rId48" Type="http://schemas.openxmlformats.org/officeDocument/2006/relationships/image" Target="media/image27.emf"/><Relationship Id="rId56" Type="http://schemas.openxmlformats.org/officeDocument/2006/relationships/image" Target="media/image32.emf"/><Relationship Id="rId64" Type="http://schemas.openxmlformats.org/officeDocument/2006/relationships/image" Target="media/image36.emf"/><Relationship Id="rId69" Type="http://schemas.openxmlformats.org/officeDocument/2006/relationships/image" Target="media/image40.png"/><Relationship Id="rId8" Type="http://schemas.openxmlformats.org/officeDocument/2006/relationships/image" Target="media/image2.png"/><Relationship Id="rId51" Type="http://schemas.openxmlformats.org/officeDocument/2006/relationships/image" Target="media/image29.emf"/><Relationship Id="rId72" Type="http://schemas.openxmlformats.org/officeDocument/2006/relationships/image" Target="media/image43.jp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38" Type="http://schemas.openxmlformats.org/officeDocument/2006/relationships/customXml" Target="ink/ink14.xml"/><Relationship Id="rId46" Type="http://schemas.openxmlformats.org/officeDocument/2006/relationships/image" Target="media/image26.png"/><Relationship Id="rId59" Type="http://schemas.openxmlformats.org/officeDocument/2006/relationships/customXml" Target="ink/ink21.xml"/><Relationship Id="rId67" Type="http://schemas.openxmlformats.org/officeDocument/2006/relationships/image" Target="media/image38.emf"/><Relationship Id="rId20" Type="http://schemas.openxmlformats.org/officeDocument/2006/relationships/customXml" Target="ink/ink7.xml"/><Relationship Id="rId41" Type="http://schemas.openxmlformats.org/officeDocument/2006/relationships/customXml" Target="ink/ink15.xml"/><Relationship Id="rId54" Type="http://schemas.openxmlformats.org/officeDocument/2006/relationships/image" Target="media/image31.emf"/><Relationship Id="rId62" Type="http://schemas.openxmlformats.org/officeDocument/2006/relationships/image" Target="media/image35.emf"/><Relationship Id="rId70" Type="http://schemas.openxmlformats.org/officeDocument/2006/relationships/image" Target="media/image41.png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41.87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225 0,'-4'0,"-7"0,-5 0,-4 0,-5 0,-1 0,-1 0,0 0,-1 0,1 0,-1 0,1 0,1 0,-1 0,1 0,-1 0,1 0,-1 0,1 0,0 0,-1 0,1 0,-1 0,5 5,2 1,-1-1,-1 0,-1-2,-6-1,-2-1,-1 0,1-1,1 0,1-1,2 1,-1 0,2 0,-5 0,-1 0,0 0,5 4,4 2,0 0,0-2,0 0,-2-2,0-1,-1-1,0 0,0 0,-1 0,0 0,1-1,-1 1,1 0,-1 0,1 0,-1 0,1 0,-1 0,1 0,-1 0,1 0,-1 0,1 0,0 0,-1 0,1 0,-1 0,1 0,-1 0,1 0,-1 0,1 0,-1 0,1 0,0 0,-1 0,1 0,-1 0,1 0,-1 0,1 0,-1 0,1 0,-1 0,1 0,-1 0,1 0,0 0,-1 0,1 0,-1 0,1 0,-1 0,1 0,-1 0,1 0,-1 0,1 0,0 0,-1 0,1 0,-1 0,1 0,-1 0,1 0,-1 0,1 0,-1 0,1 0,-1 0,1 0,0 0,-1 0,1 0,-1 5,1 1,-1-1,1 0,-1-2,1-1,-1-1,5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6:00.41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07,'4'0,"7"0,5 0,5 0,3 0,2 0,1 0,1 0,-1 0,1 0,-1 0,0 0,0 0,-1 0,1 0,-1 0,1 0,-1 0,0 0,1 0,-1 0,1 0,-1 0,1 0,-1 0,1 0,-1 0,0 0,1 0,-1 0,-4-4,-1-2,0 0,0 1,3 2,0 1,1 1,1 0,1 1,0 1,-1-1,1 0,0 0,-1 0,1 1,-1-1,1 0,-1 0,1 0,-1 0,1 0,-1 0,0 0,1-5,-1-1,1 0,-1 2,1 0,-1 2,1 1,-1 1,1 0,-1 0,1 0,-1 1,0-6,1-1,-1 1,1 0,-1 2,1 1,-1 1,-4-4,-1-1,-1 0,2 2,1 1,2 1,0 1,1 1,1 0,-1 0,1 1,0-1,-1 0,1 0,0 0,-1 0,1 0,-1 0,0 0,1 0,-1 0,1 0,-1 0,1 0,-1 0,1 0,-1 0,1 0,-1 0,0 0,1 0,-1 0,1 0,-1 0,1 0,-1 0,1 0,-1 0,1 0,-1 0,1 0,-1 0,0 0,1 0,-5 5,-2 1,1-1,1 0,1-2,2-1,0-1,1 0,0-1,1 0,0-1,-1 1,1 0,0 0,-1 0,1 0,-1 0,1 0,-1 0,1 0,-1 0,1 0,-1 0,0 0,1 0,-1 0,1 0,-1 0,1 0,-1 0,1 0,-1 0,1 0,-1 0,0 0,1 0,-1 0,1 4,-1 2,1 0,-1-2,1 0,-1-2,1-1,-1-1,1 0,-1 0,0 0,1 0,-1-1,1 1,-1 0,1 0,-1 0,1 0,-1 0,1 0,-1 0,0 0,1 0,-1 0,1 0,-1 0,1 0,-1 0,1 0,-1 0,-4 5,-1 1,-1-1,2 0,1-2,2-1,0-1,1 0,1-1,-1 0,1-1,0 1,-1 0,1 0,0 0,-1 0,1-1,-1 1,0 0,1 1,-5 3,-2 2,1 0,1-2,1 0,2-2,0-1,1-1,0 0,1 0,0 0,-1-1,1 1,0 0,-1 0,-4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7:3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4'0,"7"0,0 4,4 2,4 0,2-1,3-2,2 3,0 1,1 0,0-3,0-1,0-1,0-1,0-1,-1 0,1 0,-1-1,1 1,-1 0,1 0,-1 0,0 0,1 0,-1 0,1 0,-1 0,1 0,-1 0,1 0,-1 0,1 0,-1 0,1 0,-1 0,0 0,1 0,-1 0,1 0,-1 0,1 0,-1 0,1 0,-1 0,1 0,-1 0,0 0,1 0,-1 0,1 0,-1 0,1 0,-1 0,1 0,-1 0,1 0,-1 0,1 0,-1 0,0 0,1 0,-1 0,1 0,-1 0,1 0,-1 0,1 0,-1 0,1 0,-1 0,0 0,1 0,-1 0,1 0,-1 0,1 0,-1 0,1 0,-1 0,1 0,-1 0,1 0,-1 0,0 0,1 0,-1 0,1 0,-1 0,1 0,-1 0,1 0,-1 0,1 0,-1 0,0 0,1 0,-1 0,1 0,-1 0,1 0,-1 0,1 0,-1 0,1 0,-1 0,1 0,-1 0,-4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7:28.97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8,'4'0,"7"0,5 0,5 0,3 0,2 0,1 0,1 0,-1 0,1 0,-1 0,0 0,-1 0,1 0,-1 0,1 0,-1 0,-4-4,-1-2,-1 0,2 1,1 2,2 1,0 1,1 0,1 1,-1 1,1-1,0 0,-1 0,1 1,0-1,-1 0,1 0,-1 0,0 0,1 0,-1 0,1 0,-1 0,1 0,-1 0,1 0,-1 0,1 0,-1 0,0 0,1 0,-5 4,-2 2,1 0,1-2,1 0,2-2,0-1,1-1,0 0,1 0,0 0,0 0,-1-1,1 1,-1 0,1 0,-1 0,1 0,-1 0,1 0,-1 0,1 0,-1 0,0 0,1 0,-1 0,1 0,-1 0,1 0,-1 0,1 0,-1 0,1 0,-1 0,1 0,-1 0,0 0,1 0,-1 0,1 0,-1 0,1 0,-1 0,-4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27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00 0,'-5'0,"-10"0,-7 0,-4 0,-7 0,-3 0,1 0,2 0,2 0,1 0,2 0,1 0,1 0,0 0,-1 0,1 0,0 0,0 0,0 0,-1 0,1 0,-1 0,1 0,-1 0,1 0,-1 0,1 0,0 0,-1 0,1 0,-1 0,1 0,-1 0,1 0,-1 0,1 0,-1 0,1 0,-1 0,1 0,0 0,-1 0,1 0,-1 0,1 0,-1 0,1 0,-1 0,1 0,-1 0,1 0,0 0,4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2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26 1,'-5'0,"-5"0,-6 0,-5 0,-3 0,-2 0,-1 0,-1 0,0 0,1 0,0 0,0 0,0 0,1 0,-1 0,1 0,-1 0,1 0,-1 0,1 0,0 0,-1 0,1 0,-1 0,1 0,-1 0,1 0,-1 0,1 0,-1 0,1 0,0 0,-1 0,1 0,-1 0,1 0,-1 0,1 0,-1 0,1 0,-1 0,1 0,-1 0,1 0,0 0,-1 0,1 0,-1 0,1 0,-1 0,1 0,-1 0,1 0,-1 0,1 0,4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39.560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69 5943,'-2'0,"-4"0,-4 0,-5 0,-2 0,-2 0,0 0,1 0,1 0,0 0,-2 0,-1 0,2 0,-3 0,0 0,1 0,1 0,1 0,2 0,-3 0,0 0,-3 0,1 0,0 0,1 0,3 0,-3 0,0 0,-1 0,-1 0,-4 0,-3 0,-2 0,0 0,-2 0,4 0,1 0,2-2,3-1,3-1,2 1,2 2,0 0,1 0,0 1,0 0,0 0,0 0,0 0,-1 1,0-1,1 0,-1 0,1 0,-3 0,-2 0,1 0,-2 0,0 0,1 0,1 0,1 0,2 0,-1 0,2 0,-1 0,1 0,0 0,-1 0,1 0,-3 0,-1 0,0 0,1 0,0 0,4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44.79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2 6187,'-3'0,"-5"0,-5 0,-3 0,-4 0,-3 0,-1 0,1 0,-1 0,-1 0,-2 0,1 0,2 0,0 0,-1 0,1 0,2-2,-4-2,1 1,1 1,1-1,-3 2,2 1,1 0,0 0,-1 0,-1 0,3 0,2 0,-3 0,-1 0,1 0,2 0,2 0,2 0,0 0,1 0,1 0,0 0,-1-3,1 0,-3 0,-1 0,0 1,1 1,1 3,-3 1,0 0,2 0,2 2,2 0,1-1,-1-1,1 2,-2-1,0 0,1-1,-2-2,0 1,1-2,-1 0,0 0,1 0,-1 2,1 1,2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2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8081 5432,'-3'0,"-2"0,-8 0,-3 0,-4 0,-1 0,-3 0,-2 0,0 0,0 0,-2 0,2 0,3 0,-1 0,-1 0,1 0,2 0,2 0,2 0,1 0,1 0,0 0,1 0,0 0,-3 0,-1 0,1 0,0 0,0 0,2 0,-1 0,-1 0,-1 0,-3 0,1 0,-5 0,-1 0,2 0,3 0,-1 0,1 0,2 0,2 0,1 0,1 0,-3 0,0 0,-2 0,0 0,0 0,2 0,0 0,0 0,-3 0,-1 0,1 0,2 0,-1 0,1 0,0 0,2 0,0-3,-1 0,-3 0,-3 0,0 1,-1 1,-2 1,3-1,1 1,1 0,-2 1,1-1,1 0,3 0,2 0,1 0,-1 0,-2 0,2 0,0 0,1 0,-2 0,0 0,-1 0,2 0,1 0,0 0,1 0,1 0,-1 0,0 0,1 0,0 0,-1 0,1 0,-1 0,0 0,1 0,-3 0,-2 0,2 0,-3 0,0 0,1 0,1 0,1 2,1 2,1-1,0-1,1 0,2 2,1 0,3-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30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3148 6594,'-2'0,"-4"-2,-6-2,-4 1,-5 0,-3 1,-6 1,-1 0,1 1,-1 0,-1 0,1 0,0 0,2 1,4-1,4 0,2 0,2 0,1 0,1 0,0 0,-3 0,-3 0,-1 0,0 0,2 0,2 0,0 0,2 0,0 0,1 0,-1 0,1 0,0-3,-1 0,-2 0,-4-3,0 1,0 1,-1 0,1 2,-1 1,0 0,-1 1,-1 0,0 1,-1-1,2 0,-3 0,0 0,2 0,4 0,1 0,2 0,1 0,2 0,0 0,-1 0,1 2,0 2,-3-1,-4 0,-2-1,-4-1,-2 0,2-1,2 0,2 0,0 0,1 0,0 0,0-1,0 1,3 0,0 0,2 0,2 0,0 0,1 0,-1 0,1 0,0 0,0 0,-1 0,0 0,1 0,-1 3,-2 1,-1-1,0 0,1-2,0 3,2 0,-1 0,1-1,1-1,-1-1,-2-1,-1 3,1 0,0 0,0 0,1-1,1-1,0-1,1 0,-1 0,0 0,1 0,0 0,-1 0,3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3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353 5917,'0'2,"2"1,5 1,2-1,9-1,3-1,4-1,2 0,0 0,3 0,5 0,6 0,5 0,2 0,0 0,-1 0,-4 0,-7 0,-7 3,-5 0,-5 0,-2 0,-2-1,-1-1,0 0,1-1,0 0,-1 0,2 0,-1 0,0 0,1 0,-1 0,1 0,0 0,0 0,-1 0,1 0,-1 0,1 0,-1 0,1 0,-1 0,4 0,2 0,5 0,4 0,9 0,7-3,13-3,6-4,6-2,1 0,-1 4,-5 1,-5 3,-8 2,-8 1,-6 1,-5 1,-4-1,-6 0,-4 1,-2-1,-3 0,0 0,2 0,1 0,0 3,0 1,-3 2,-2 0,-1-1,1-1,1-2,0 0,1-1,1-1,-1 0,0-1,1 3,0 2,-1-1,1 0,0-1,-1-1,1 2,0 1,-1-1,-2 3,2-1,1-1,0 0,0-3,0 1,0-2,3 0,1 0,-2 0,1 0,-2 0,0-1,-1 4,0 0,-1 0,1 0,0-1,-1-1,0 0,1-1,-1 0,-2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35.546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20 29,'-4'0,"-7"0,-5 0,-4 0,-5 0,-1 0,-1 0,0 0,-1 0,1 0,-1 0,1 0,5 4,2 2,-1 0,-1-2,-1 0,-1-2,-2-1,0-1,0 0,-1 0,0 0,1 0,-1-1,0 1,1 0,4-4,1-2,1 0,-2 1,-1 2,-2 1,0 1,-1 0,-1 1,1 1,-1-1,0 0,1 0,-1 0,1 1,-1-1,1 0,-1 0,1 0,-1 0,1 0,-1 0,1 0,-1 0,1 0,-1 0,1 0,0 0,4-5,1-1,0 0,-1 2,-1 1,-1 0,-2 2,0 1,0 0,-1 0,1 0,-1 1,0-1,1 0,-1 0,1 0,-1 0,1 0,-1 0,1 0,-1 0,1 0,-1 0,1 0,0 0,-1 0,1 0,-1 0,1 0,-1 0,1 0,-1 0,1 0,-1 0,1 0,-1 0,1 0,0 0,-1 0,1 0,-1 0,1 0,-1 0,1 0,-1 0,1 0,-1 0,1 0,0 0,-1 0,1 0,-1 0,1 0,-1 5,1 1,-1-1,1 4,-1 1,1-3,-1-1,1-2,0-2,4 3,1 1,0 0,0-2,-3-1,0-1,-1-2,-2 1,6 3,0 2,0-1,-1 0,-2-2,0-1,-2-1,0-1,0 0,-1 0,0 0,1-1,-1 1,1 0,-1 0,0 0,1 0,0 0,-1 0,1 0,-1 0,1 0,-1 0,1 0,-1 0,1 0,-1 0,1 0,0 0,-1 0,1 0,-1 0,1 0,-1 0,1 0,-1 0,1 0,4-5,1-1,1 1,-2 0,-1 2,-2 1,0 1,-1 0,-1 1,1 1,-1-1,0 0,1 0,-1 0,0 0,1 1,-1-1,1 0,0 0,-1 0,1 0,-1 0,1 0,-1 0,1-1,-1 1,1 0,-1 0,1 0,0 1,-1-1,1 0,-1 0,1 0,-1 0,1 0,-1 0,1 0,-1 0,1 0,0 0,-1 0,1 0,-1 0,1 0,-1 0,1 0,-1 0,1 0,-1 0,1 0,-1 0,1 0,0 0,-1 0,1 0,-1 0,1 0,-1 0,1 0,-1 0,1 0,-1 0,1 0,0 0,-1 0,1 0,-1 0,1 0,-1 0,1 0,-1 0,1 0,-1 0,1 0,-1 0,1 0,0 0,-1 0,1 0,-1 0,1 0,-1 0,1 0,-1 0,1 0,-1 0,1 0,0 0,-1 0,1 0,-1 4,1 2,-1 0,1-2,-1 0,1-2,-1-1,1-1,-1 0,1 0,0 0,-1-1,1 1,-1 0,1 0,-1 0,1 0,-1 0,1 0,-1 0,1 0,0 0,-1 0,1 0,-1 0,1 0,-1 0,5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3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4 5247,'5'0,"5"0,3 0,1 0,5-3,1 0,0 0,0 0,-2 1,-1 1,-1 1,0-1,0 1,-1 0,4 1,0-1,-1 0,1 0,-2 0,0 0,-1 0,0 0,-1 0,1 0,-1 0,0 0,1 0,-1 0,1 0,-1 0,1 0,-1 0,1 0,-1 0,1 0,0 0,0 0,-1 0,1 0,-1 0,1 0,-1 0,0 0,1 0,3 0,2 0,4 0,3 0,2 0,1 0,-2 0,-1 0,-2 0,-3 0,-3 0,-3 0,0 0,1 0,1 0,2 0,0 0,0 0,1 0,-1 0,0 0,0 0,3 2,-1 2,1-1,1 0,-4-1,-1-1,-2 0,-1 2,-1 0,-1 0,1 2,-1 1,0-2,0-1,1 0,-1-2,1-1,-1 0,1 0,-1 0,1 0,-3 2,-1 2,0-1,-2-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39.90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080 5686,'3'0,"3"0,3 0,4 0,4 0,7 0,8 0,3-3,4 0,1 0,-2 0,-1 1,-5 1,-3 0,-2 1,-5 0,0 0,2 0,2-2,1-1,2-1,1 2,4-1,3 2,-1 1,-1 0,-5 0,-5 0,-3 0,-4 0,-1 0,-2 0,1 0,-2 0,1 0,0 0,0 0,0 0,1 0,2 0,1 0,3 0,-1 0,1 0,-1 0,1 0,1 0,-1 0,3 0,-3 0,0 0,-3 0,-1 0,-2 0,1 0,-2 0,0 0,1 0,1 0,5 0,0 0,0 0,1 0,2 0,2 0,-1 0,-2 0,-3 0,-2 0,-2 0,-1 0,0 0,-1 0,0 0,3 0,1 0,0 0,-1 0,-1 3,0 0,-1 1,3-1,0-2,-1 0,3 0,6-1,5-2,3-5,3 0,4 1,0-1,-2 0,0 2,-2 2,1 0,0 2,-3 1,-4 0,-5 0,-2 1,-2-1,-3 0,-1 0,-3 0,0 0,-1 0,3 0,3 0,2 0,-2 0,-4 3,-2 0,-1 1,0-2,-3 3,3 0,-2 1,0 3,4 3,-2 4,2-1,-1 3,0-2,-4-1,0 0,0-4,2-2,2-4,3-5,0-2,3-1,3 0,0 0,-2-1,-1 0,-2-1,-2 2,0 1,-2 2,1-4,-1 1,0-1,0 2,1 0,-1 1,3 1,2-1,1 1,1 1,-1-1,-2 0,2 0,2 0,0 0,-1 0,1 0,-1 0,-2 0,-1 0,-1 0,-2 0,0 0,0 0,-1 0,0 0,1 0,-3 3,-2 0,2 1,-1-2,2 0,3 0,1-2,1 0,0 0,1 0,3 0,2 0,4-3,1 0,3-4,2-2,3 1,-3 1,-1 1,-3 1,-2-1,-4 2,-1-2,0 2,2 0,0 0,-3 2,2 2,1-1,0 1,0 0,-4 1,-1-1,-3 0,-1 0,-1 0,-1 0,0 0,3 0,-2 3,-1 0,0 1,0-1,-1-2,-1 3,1 0,1 0,2 1,-1 1,0-2,1 2,-4 2,-1 0,0-2,1-1,1-2,1-1,2-2,2-3,2-3,1-1,-1 0,-1 3,-2 0,2 0,0-1,-1 2,1 0,2 1,-3 2,0-1,1 1,1 0,-2 1,-1-1,2 0,0 0,2 0,0 0,1 0,0 0,1 0,-1 0,-1 0,-3 0,-1 0,-1 0,-1 0,2 0,1 0,0 0,-2 0,0 0,0 0,-1 0,0 0,0 0,-1 0,1 0,-1 0,-2-3,-1 0,0 0,1 0,1 1,3 1,1 0,1 1,-1 0,0 0,1 0,1 0,0 0,-2 0,4 0,5-2,2-1,1-1,5 2,0-1,1 2,-2 1,2 0,-2 0,-2 0,-4 0,-3 0,-5 0,-1 0,-1 0,1 0,0 0,-2 0,3 0,0 0,-1 0,-1 0,-1 0,0 0,-1 0,0 0,-3 3,-2 0,2 1,-1-1,5-2,0 0,4 0,1-1,1 0,3 0,-1 0,1 0,2 0,0-1,4 1,2 0,0 0,-2 0,-5 0,-2 0,-1 0,-4 0,-1 0,1 0,-3 3,-2 1,-1-1,3 0,1-1,0-1,0-1,-4 3,-1 1,0-1,0 3,1-1,1-1,2-1,1-1,-1 2,0 0,1 0,-1-2,1 0,-1-1,-2-1,1 0,3 0,2 0,5-3,4 0,3-1,-2 1,-2 1,-5 1,-3 1,-6-3,-2-1,-1 1,1 0,-1 2,2 0,1 0,-1 1,-1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29.74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56 4526,'3'0,"3"0,9 0,7 0,5 0,1 0,-2 0,0 0,-2 0,-3 0,-1 0,-2 0,1 0,0 0,0 0,1 0,4 0,2 0,-1 0,-1 0,-3 0,-2 0,-1 0,-2 0,0 0,1 0,2 0,0 0,2 0,-1 0,0 0,-1 0,-1 0,-2 0,1 0,1 0,1 0,0 0,-1 0,-1 0,0 0,-1 0,-1 0,1 0,0 0,-1 0,1 0,-1 0,1 0,-1 0,3 0,-1 3,1 0,0 3,0 0,3 0,2-2,0-2,2-1,1-3,0-1,-3-1,-2 1,-2 2,-2-1,0 1,-2 1,3 0,0 0,1 0,-1 0,-1 0,0 0,-1 0,0 0,-1 0,1 0,-1 0,1 0,-1 0,1 0,-1 0,1 0,0 0,-1 0,1 0,-1 0,-2 3,-1 1,0-1,1 0,1-2,0 1,1-2,0 1,1-1,0 0,0-1,2 1,4 0,1 0,1 0,-1 0,2 0,-1 0,-3 0,2 0,-1 0,-2 0,-2 0,-1 0,0 0,2 0,0 0,-1 0,0 0,0 0,-2 0,0 0,0 0,-1 0,1 0,0 0,-1 0,0 0,4 0,2 0,4 0,0-3,2 0,1-1,-3 2,-1-3,-3 1,1-1,-1 3,0 0,4 1,-1 0,-2 1,-1 0,-3 1,0-1,-2 0,-1 0,1 0,-2 0,2 0,-1 0,0 0,1 0,0 0,-3 3,1 0,2 1,0 1,1 0,-1 0,0-2,-2 2,-2 0,0-1,1-2,1 0,0-1,1-1,0 0,1 0,2 0,6-3,8-3,0-1,0 1,-2 1,-1 2,-4-2,1 1,-3 1,1 0,-2 1,-1 2,1-1,2 1,2 0,-1 1,-1-1,-4 0,0 0,-3 0,-1 0,0 0,-1 0,0 0,1 0,-2 0,2 0,-1 0,1 0,-1 0,-2 3,-1 0,1 1,0-2,0 0,1-1,4 0,4-1,3 0,3 0,-1 0,1-3,0 0,-2-1,1 1,-2 1,2 1,2 1,2 0,1 0,-4 0,1 0,-3 0,-3 0,-4 0,-1 0,-1 0,-2 0,0 0,0 0,0 0,1 0,-1 0,0 0,3 0,2 0,-2 0,1 0,-2 0,0 0,2 0,0 0,3-3,0 0,1 0,0 0,-2 1,2 1,-2 0,2 1,-1 0,-1 0,-2 0,2 0,-1 0,-1 0,0 0,1 0,0 0,2 0,-1 0,3 0,-2 0,0 0,-3 0,-1 0,-1 0,-1 0,0 0,-1 0,1 0,-1 0,0 0,1 0,-1 0,-2-2,2-4,0-1,4-1,4-1,0 0,-1 2,-1 0,-2 3,-2 2,0 1,-1 0,-1 2,0-1,1 0,-1 1,0-1,0 0,4 0,0 0,2 0,4 0,-1 0,-1 0,-2 0,1 0,-1 0,-2 0,-1 0,0 0,-1 0,-2 0,1 0,-1 0,0 0,1 3,-1 2,3 2,1-1,0-1,-1-2,-3 2,-1-1,-1 0,-3 1,0 0,1-1,1-1,4-1,5-1,0 0,4-1,1-3,5-1,5 1,2 0,-3 1,-3 0,0 2,-2 0,-2 0,-4 0,-2 0,-1 0,-1 0,-1 0,-1 0,-2 0,1 0,-2 0,0 0,1 0,0 0,-1 0,0 0,1 0,-1 0,1 0,-1 0,1 0,-1 0,1 0,0 0,-1 0,1 0,2 0,1 0,0 0,0 0,1 0,5 0,4 0,3 0,-2 0,-1 0,0 0,-2 0,-3 0,-3 0,0 0,0 0,-3 0,1 0,-2 0,-1 0,0 0,-1 0,0 3,0 0,-2 4,-1-2,1 1,-3 0,0 0,1-1,-2 1,1-1,1 0,1 1,-1-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3T00:07:17.033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13 5494,'2'0,"10"0,10 0,11 0,12 0,4 0,0-3,-5 0,-4-1,-7 1,-7 1,-4-2,-3 0,-3 1,-2-3,0 1,1-2,5 1,4-3,9 2,5-2,0-1,0 1,-2 2,-4 1,-5 4,-5 0,-2 2,-3 0,-2 0,0 0,-1 1,1-1,0 1,0-1,1 2,-1 1,3 1,1-1,0-1,0 2,-2 0,0-1,-1 0,0-1,2-1,7-1,3 0,3 3,1 0,1 1,0-2,-1 0,-2-1,-5 0,-3-1,-3 0,-2 3,-1 0,-1 0,3 2,0 1,0-2,0-1,-1 0,3-2,-1 0,1-1,-2 0,-1-1,0 1,-1 0,0-1,-1 1,0 0,1 0,2 0,1 0,0 0,2 0,3 0,2 0,2 0,-1 3,-2 1,-3-1,0 0,5-1,5-1,5-1,4 1,1-1,1 0,1-1,-1 1,-1 0,-1 0,-1 0,2 0,-2 0,1 0,-2 0,-4 0,-6 0,-2 3,-1 3,-2 1,-2-1,-3-2,-2 0,0-2,-1-2,-1 1,0-1,0-1,3 1,1 0,3 0,2 0,0 0,2-1,1 1,1 0,2 0,0 0,4 1,3-1,7 0,4 0,1 0,0 0,-2 0,-5 2,-4 1,-2 1,-3 1,-5 1,-3-2,-1 0,-3-2,2-1,-2-1,-1 0,-1 0,-1 0,-3 0,4 0,3-3,13-3,20-4,16-2,10-3,3 0,-4 2,-7 3,-11 3,-9 1,-7 0,-4 2,-1 2,0 1,7 0,8 1,8 0,4 1,0 1,-2 2,-9 3,-4-2,-10 1,-6-2,-8-1,-2-2,-4 3,-3-1,-2 0,-1-1,3 0,5-1,6 0,4-1,4 0,-2 0,0-1,-2 1,-1 0,-4 0,-2 0,0 0,0 0,3 3,5 0,4 1,3-2,0 3,-3 0,-5-1,-3-1,-5-2,-4 1,-3-2,-2 0,0 0,1 0,4 0,23-3,27-6,27-7,19-3,4-1,-10 2,-17 3,-14 3,-13 3,-11 5,-1 1,0 2,1 1,1 1,-1 0,-6 2,-3 1,-5 2,-8 1,-3-2,-6-1,-7 2,-5-2,-1 0,-1-1,0-1,0 2,1-1,0 1,2-2,-1 0,0 2,1 0,0-1,-1 0,1 1,3 1,-1-2,4 0,0-1,-1-1,4 0,0-1,-1 0,-3 0,-1-1,-2 1,-2 0,0 0,-1 0,1 0,-1 3,0 0,0 1,1-2,-1 0,1 2,-1 0,-2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5:38.98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4 331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22.35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4336 2,'-4'0,"-7"0,-5 0,-4 0,-5 0,4 4,0 2,-1 0,-1-1,-1-2,-2-1,1-1,-2 4,1 1,-1 0,0-2,1-1,-1-1,1-1,-1-1,1 0,-1 0,1-1,-1 1,1 0,-1 0,1 0,-1 0,5 4,2 2,-1 0,-1-1,-1-2,-1-1,-2-1,0-1,0 0,-1 0,1 0,-1 0,0 0,1-1,-1 1,1 0,-1 0,1 0,-1 0,1 0,-1 0,1 0,-1 0,1 0,-1 0,1 0,0 0,4-4,1-2,0 0,-1 2,-1 0,-1 2,-2 1,0 1,0 0,-1 0,1 0,-1 0,0 1,1-1,-1 0,1 0,-1 0,1 0,-1 0,1 0,-1 0,1 0,-1 0,1 0,0 0,-1 0,1 0,-1 0,1 0,-1 0,1 0,-1 0,1 0,-1 0,1 0,-1 0,1 0,0 0,-1 0,1 0,-1 0,1 0,-1 0,1 0,-1 0,1 0,-1 0,1 0,0 0,-1 0,1 0,-1 0,1 0,-1 0,1 0,-1 0,1 0,-1 0,1 0,-1-5,1-1,0 1,-1 0,1 2,-1 1,1 1,-1 0,1 1,-1 0,1 1,-1-1,1-4,0-2,-1 0,1 2,-1 0,1 2,-1 1,1 1,-1 0,1 0,-1 0,1 0,-1 1,1-1,0 0,-5 0,-2 0,1 0,1 0,1 0,-3 0,0 0,0 0,2 0,2 0,0 0,2 0,0 0,1 0,0 0,0 0,-1 0,1 0,0 0,0 0,-1 0,1 0,-1 0,1 0,-1 0,5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03.496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54,'5'0,"5"0,7 0,3 0,4 0,2 0,2 0,-1 0,5 0,2 0,-1 0,-2 0,4 0,-1 0,-1 0,-1 0,-2 0,-2 0,4 0,0-4,0-2,3 0,1 1,2 2,0 1,-2 1,-3 0,-3 1,-1-4,-2-2,0 1,-1 1,0 0,0 2,0 1,0 1,0 0,1 0,-1 0,1 1,-1-1,0 0,1 0,-1 0,1 0,-1 0,1 0,-1 0,1 0,-1 0,1 0,-1 0,1 0,-1 0,1 0,-1 0,0 0,1 0,-1 0,1 0,-5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01.68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55,'4'0,"7"0,5 0,5 0,3 0,2 0,1 0,1 0,-1 0,1 0,-1 0,0 0,0 0,-1 0,1 0,-1 0,0 0,1 0,-1 0,1 0,-1 0,1 0,-1 0,0 0,1 0,-1 0,1 0,-1 0,1 0,-1 0,1-4,-1-2,1 0,-1 1,1 2,-1 1,0 1,1 0,-1 1,1 1,-1-1,1 0,-5-4,-2-2,1 0,1 2,1 1,1 1,2 0,0 2,0 0,1 0,0 0,-1 1,1-1,0 0,-1 0,1 0,-1 0,1 0,-1 0,0 0,1 0,-1 0,-4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4:04.42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5'0,"5"0,6 0,5 0,3 0,2 0,1 0,1 0,0 0,-1 0,0 0,0 0,0 0,-1 0,1 0,-1 0,1 0,-1 0,1 0,-1 0,0 0,1 0,-1 0,1 0,-1 0,1 0,-1 0,1 0,-1 0,1 0,-1 0,0 0,1 0,-1 0,1 0,-1 0,1 0,-1 0,1 0,-1 0,1 0,-1 0,0 0,1 0,-1 0,1 0,-1 0,1 0,-1 0,1 0,-1 0,1 0,-1 0,1 0,-1 0,0 0,1 0,-1 0,1 0,-1 0,1 0,-1 0,1 0,-1 0,1 0,-1 0,0 0,1 0,-1 0,1 0,-1 0,1 0,-1 0,1 0,-1 0,1 0,-1 0,1 0,-1 0,0 0,1 0,-1 0,1 0,-1 0,1 0,-1 0,1 0,-1 0,1 0,-1 0,0 0,1 0,-1 0,1 0,-1 0,-4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3:50.87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8,'4'0,"7"0,5 0,5 0,3 0,2 0,1 0,1 0,-1 0,1 0,-1 0,0 0,0 0,-1 0,1 0,-1 0,0 0,1 0,-1 0,1 0,-1 0,1 0,-1 0,0 0,1 0,-1 0,1 0,-1 0,1 0,-1 0,1 0,-1 0,1 0,-1 0,1 0,-1 0,0 0,1 0,-1 0,1 0,-1 0,1 0,-1 0,1 0,-1 0,1 0,-1 0,0 0,1 0,-1 0,1 0,-1 0,1 0,-1 0,1 0,-5-4,-2-2,1 0,1 2,1 0,1 2,2 1,0 1,0 0,1 0,0 0,-1 0,1 1,0-1,-1 0,1 0,-1 0,1 0,-1 0,0 0,1 0,-1 0,1 0,-1 0,1 0,-1 0,1 0,-1 0,1 0,-1 0,0 0,1 0,-1 0,1 0,-1 0,1 0,-1 0,1 0,-1 0,1 0,-1 0,0 0,1 0,-1 0,1 0,-1 0,1 0,-1 0,1 0,-1 0,1 0,-1 0,1 0,-1 0,0 0,1 0,-1 0,1 0,-1 0,1 0,-1 0,1 0,-1 0,1 0,-1 0,0 0,1 0,-1 0,1 0,-1 0,1 0,-1 0,1 0,-1 0,-4 4,-1 2,-1 0,-2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3:39.963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4'0,"7"0,5 0,5 0,3 0,2 0,1 0,1 0,-1 0,1 0,-1 0,0 0,-1 0,1 0,0 0,-1 0,0 0,1 0,-1 0,1 0,-1 0,1 0,-1 0,0 0,1 0,-1 0,1 0,-1 0,1 0,-1 0,1 0,-1 0,1 0,-1 0,0 0,1 0,-1 0,1 0,-1 0,1 0,-1 0,1 0,-1 0,1 0,-1 0,1 0,-1 0,0 0,1 0,-1 0,1 0,-1 0,1 0,-1 0,1 0,-1 0,1 0,-1 0,0 0,1 0,-1 0,1 0,-1 0,1 0,-1 0,1 0,-1 0,1 0,-1 0,1 0,-1 0,0 0,1 0,-1 0,1 0,-1 0,1 0,-1 0,1 0,-1 0,1 0,-1 0,0 0,1 0,-1 0,1 0,-1 0,-4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3:19.053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81,'4'0,"7"0,5 0,5 0,3 0,2 0,1 0,1 0,-5 5,-2 1,1 0,0-2,1 0,2-2,0-1,1-1,1 0,-1-5,1-1,0 0,-1 1,1 2,-1 1,1 1,-5-4,-2-1,1 0,1 2,1 1,2 1,0 1,1 1,0-5,1 0,0-1,-1 2,-3-4,-3 0,1 2,1 1,1 1,2 3,0 0,1 1,0 0,1 0,0 0,0 1,-1-1,1 0,-1 0,1 0,-1 0,1 0,-1 0,-4 5,-1 1,-1-1,2 0,1-2,2-1,0-1,1 0,1 3,-1 2,1-1,0 0,-1-2,1-1,0-1,-1-1,-4 5,-1 0,-1 1,2-2,-3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Daniel Lara</cp:lastModifiedBy>
  <cp:revision>2</cp:revision>
  <cp:lastPrinted>2016-10-23T00:12:00Z</cp:lastPrinted>
  <dcterms:created xsi:type="dcterms:W3CDTF">2016-10-23T00:13:00Z</dcterms:created>
  <dcterms:modified xsi:type="dcterms:W3CDTF">2016-10-23T00:13:00Z</dcterms:modified>
</cp:coreProperties>
</file>